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4DA4" w:rsidRDefault="001B571E" w:rsidP="001F213B">
      <w:pPr>
        <w:tabs>
          <w:tab w:val="left" w:pos="851"/>
        </w:tabs>
        <w:jc w:val="both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ab/>
      </w:r>
      <w:r w:rsidR="00E44DA4" w:rsidRPr="00E44DA4">
        <w:rPr>
          <w:sz w:val="24"/>
          <w:szCs w:val="24"/>
        </w:rPr>
        <w:t>Enstitünüz</w:t>
      </w:r>
      <w:r w:rsidR="001F213B">
        <w:rPr>
          <w:sz w:val="24"/>
          <w:szCs w:val="24"/>
        </w:rPr>
        <w:t xml:space="preserve"> </w:t>
      </w:r>
      <w:proofErr w:type="gramStart"/>
      <w:r w:rsidR="001F213B">
        <w:rPr>
          <w:sz w:val="24"/>
          <w:szCs w:val="24"/>
        </w:rPr>
        <w:t>…………………………………………………</w:t>
      </w:r>
      <w:proofErr w:type="gramEnd"/>
      <w:r w:rsidR="001F213B">
        <w:rPr>
          <w:sz w:val="24"/>
          <w:szCs w:val="24"/>
        </w:rPr>
        <w:t xml:space="preserve"> ABD öğretim üyelerinden </w:t>
      </w:r>
      <w:proofErr w:type="gramStart"/>
      <w:r w:rsidR="001F213B">
        <w:rPr>
          <w:sz w:val="24"/>
          <w:szCs w:val="24"/>
        </w:rPr>
        <w:t>…………………………………………..</w:t>
      </w:r>
      <w:proofErr w:type="gramEnd"/>
      <w:r w:rsidR="001F213B">
        <w:rPr>
          <w:sz w:val="24"/>
          <w:szCs w:val="24"/>
        </w:rPr>
        <w:t xml:space="preserve"> tarafından </w:t>
      </w:r>
      <w:proofErr w:type="gramStart"/>
      <w:r w:rsidR="001F213B">
        <w:rPr>
          <w:sz w:val="24"/>
          <w:szCs w:val="24"/>
        </w:rPr>
        <w:t>………..</w:t>
      </w:r>
      <w:proofErr w:type="gramEnd"/>
      <w:r w:rsidR="001F213B">
        <w:rPr>
          <w:sz w:val="24"/>
          <w:szCs w:val="24"/>
        </w:rPr>
        <w:t xml:space="preserve"> günü </w:t>
      </w:r>
      <w:proofErr w:type="gramStart"/>
      <w:r w:rsidR="001F213B">
        <w:rPr>
          <w:sz w:val="24"/>
          <w:szCs w:val="24"/>
        </w:rPr>
        <w:t>………</w:t>
      </w:r>
      <w:proofErr w:type="gramEnd"/>
      <w:r w:rsidR="001F213B">
        <w:rPr>
          <w:sz w:val="24"/>
          <w:szCs w:val="24"/>
        </w:rPr>
        <w:t xml:space="preserve">saatleri arasında verilmekte olan …………… kodlu </w:t>
      </w:r>
      <w:proofErr w:type="gramStart"/>
      <w:r w:rsidR="001F213B">
        <w:rPr>
          <w:sz w:val="24"/>
          <w:szCs w:val="24"/>
        </w:rPr>
        <w:t>…………………………………………………</w:t>
      </w:r>
      <w:proofErr w:type="gramEnd"/>
      <w:r w:rsidR="001F213B">
        <w:rPr>
          <w:sz w:val="24"/>
          <w:szCs w:val="24"/>
        </w:rPr>
        <w:t xml:space="preserve"> isimli dersin </w:t>
      </w:r>
      <w:proofErr w:type="gramStart"/>
      <w:r w:rsidR="001F213B">
        <w:rPr>
          <w:sz w:val="24"/>
          <w:szCs w:val="24"/>
        </w:rPr>
        <w:t>………..</w:t>
      </w:r>
      <w:proofErr w:type="gramEnd"/>
      <w:r w:rsidR="001F213B">
        <w:rPr>
          <w:sz w:val="24"/>
          <w:szCs w:val="24"/>
        </w:rPr>
        <w:t xml:space="preserve"> günü </w:t>
      </w:r>
      <w:proofErr w:type="gramStart"/>
      <w:r w:rsidR="001F213B">
        <w:rPr>
          <w:sz w:val="24"/>
          <w:szCs w:val="24"/>
        </w:rPr>
        <w:t>………</w:t>
      </w:r>
      <w:proofErr w:type="gramEnd"/>
      <w:r w:rsidR="001F213B">
        <w:rPr>
          <w:sz w:val="24"/>
          <w:szCs w:val="24"/>
        </w:rPr>
        <w:t xml:space="preserve">saatleri arasında telafi yapılmasına muvaffakiyet gösteriyorum. </w:t>
      </w:r>
    </w:p>
    <w:p w:rsidR="00E44DA4" w:rsidRDefault="001B571E" w:rsidP="00CF57B1">
      <w:pPr>
        <w:tabs>
          <w:tab w:val="center" w:pos="6804"/>
        </w:tabs>
        <w:spacing w:before="360"/>
        <w:rPr>
          <w:sz w:val="24"/>
          <w:szCs w:val="24"/>
        </w:rPr>
      </w:pPr>
      <w:r>
        <w:rPr>
          <w:sz w:val="24"/>
          <w:szCs w:val="24"/>
        </w:rPr>
        <w:tab/>
      </w:r>
      <w:r w:rsidR="00E44DA4" w:rsidRPr="001B571E">
        <w:rPr>
          <w:sz w:val="24"/>
          <w:szCs w:val="24"/>
        </w:rPr>
        <w:t>Tarih:</w:t>
      </w:r>
    </w:p>
    <w:p w:rsidR="00CF57B1" w:rsidRDefault="00CF57B1" w:rsidP="006F242C">
      <w:pPr>
        <w:tabs>
          <w:tab w:val="center" w:pos="6804"/>
        </w:tabs>
        <w:spacing w:before="120"/>
        <w:rPr>
          <w:sz w:val="24"/>
          <w:szCs w:val="24"/>
        </w:rPr>
      </w:pPr>
      <w:r>
        <w:rPr>
          <w:sz w:val="24"/>
          <w:szCs w:val="24"/>
        </w:rPr>
        <w:tab/>
      </w:r>
    </w:p>
    <w:p w:rsidR="00E44DA4" w:rsidRDefault="00E44DA4" w:rsidP="00194847">
      <w:pPr>
        <w:spacing w:after="240"/>
        <w:jc w:val="both"/>
        <w:rPr>
          <w:b/>
          <w:sz w:val="24"/>
          <w:szCs w:val="24"/>
        </w:rPr>
      </w:pPr>
    </w:p>
    <w:tbl>
      <w:tblPr>
        <w:tblStyle w:val="TabloKlavuzu"/>
        <w:tblW w:w="9756" w:type="dxa"/>
        <w:jc w:val="center"/>
        <w:tblLook w:val="04A0" w:firstRow="1" w:lastRow="0" w:firstColumn="1" w:lastColumn="0" w:noHBand="0" w:noVBand="1"/>
      </w:tblPr>
      <w:tblGrid>
        <w:gridCol w:w="2547"/>
        <w:gridCol w:w="5022"/>
        <w:gridCol w:w="2187"/>
      </w:tblGrid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0C1718" w:rsidRDefault="006F242C" w:rsidP="00C40CA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Öğrencinin </w:t>
            </w:r>
            <w:r w:rsidRPr="000C1718">
              <w:rPr>
                <w:b/>
                <w:sz w:val="24"/>
                <w:szCs w:val="24"/>
              </w:rPr>
              <w:t>Numarası</w:t>
            </w:r>
          </w:p>
        </w:tc>
        <w:tc>
          <w:tcPr>
            <w:tcW w:w="5022" w:type="dxa"/>
            <w:vAlign w:val="center"/>
          </w:tcPr>
          <w:p w:rsidR="006F242C" w:rsidRPr="000C1718" w:rsidRDefault="006F242C" w:rsidP="003F4D53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Öğrencinin Adı Soyadı</w:t>
            </w:r>
          </w:p>
        </w:tc>
        <w:tc>
          <w:tcPr>
            <w:tcW w:w="2187" w:type="dxa"/>
            <w:vAlign w:val="center"/>
          </w:tcPr>
          <w:p w:rsidR="006F242C" w:rsidRPr="000C1718" w:rsidRDefault="006F242C" w:rsidP="003F4D53">
            <w:pPr>
              <w:jc w:val="center"/>
              <w:rPr>
                <w:sz w:val="24"/>
                <w:szCs w:val="24"/>
              </w:rPr>
            </w:pPr>
            <w:r w:rsidRPr="006F242C">
              <w:rPr>
                <w:b/>
                <w:sz w:val="24"/>
                <w:szCs w:val="24"/>
              </w:rPr>
              <w:t>İmza</w:t>
            </w: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  <w:tr w:rsidR="006F242C" w:rsidTr="006F242C">
        <w:trPr>
          <w:trHeight w:val="340"/>
          <w:jc w:val="center"/>
        </w:trPr>
        <w:tc>
          <w:tcPr>
            <w:tcW w:w="2547" w:type="dxa"/>
            <w:vAlign w:val="center"/>
          </w:tcPr>
          <w:p w:rsidR="006F242C" w:rsidRPr="006F242C" w:rsidRDefault="006F242C" w:rsidP="003F4D5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022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  <w:tc>
          <w:tcPr>
            <w:tcW w:w="2187" w:type="dxa"/>
            <w:vAlign w:val="center"/>
          </w:tcPr>
          <w:p w:rsidR="006F242C" w:rsidRPr="006F242C" w:rsidRDefault="006F242C" w:rsidP="00C40CA6">
            <w:pPr>
              <w:rPr>
                <w:sz w:val="24"/>
                <w:szCs w:val="24"/>
              </w:rPr>
            </w:pPr>
          </w:p>
        </w:tc>
      </w:tr>
    </w:tbl>
    <w:p w:rsidR="001B571E" w:rsidRDefault="001B571E" w:rsidP="006F242C">
      <w:pPr>
        <w:spacing w:before="240"/>
        <w:rPr>
          <w:b/>
          <w:sz w:val="24"/>
          <w:szCs w:val="24"/>
        </w:rPr>
      </w:pPr>
    </w:p>
    <w:sectPr w:rsidR="001B57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4428" w:rsidRDefault="00A44428" w:rsidP="001B571E">
      <w:r>
        <w:separator/>
      </w:r>
    </w:p>
  </w:endnote>
  <w:endnote w:type="continuationSeparator" w:id="0">
    <w:p w:rsidR="00A44428" w:rsidRDefault="00A44428" w:rsidP="001B5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42C" w:rsidRDefault="006F242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42C" w:rsidRDefault="006F242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42C" w:rsidRDefault="006F242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4428" w:rsidRDefault="00A44428" w:rsidP="001B571E">
      <w:r>
        <w:separator/>
      </w:r>
    </w:p>
  </w:footnote>
  <w:footnote w:type="continuationSeparator" w:id="0">
    <w:p w:rsidR="00A44428" w:rsidRDefault="00A44428" w:rsidP="001B57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42C" w:rsidRDefault="006F242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1"/>
      <w:tblW w:w="10081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29"/>
      <w:gridCol w:w="7652"/>
    </w:tblGrid>
    <w:tr w:rsidR="001B571E" w:rsidRPr="00AB20E4" w:rsidTr="001B571E">
      <w:trPr>
        <w:trHeight w:val="309"/>
        <w:jc w:val="center"/>
      </w:trPr>
      <w:tc>
        <w:tcPr>
          <w:tcW w:w="2429" w:type="dxa"/>
          <w:vAlign w:val="center"/>
        </w:tcPr>
        <w:p w:rsidR="001B571E" w:rsidRPr="00AB20E4" w:rsidRDefault="001B571E" w:rsidP="001B571E">
          <w:pPr>
            <w:tabs>
              <w:tab w:val="center" w:pos="4536"/>
              <w:tab w:val="right" w:pos="9072"/>
            </w:tabs>
            <w:rPr>
              <w:sz w:val="24"/>
              <w:szCs w:val="24"/>
            </w:rPr>
          </w:pPr>
        </w:p>
      </w:tc>
      <w:tc>
        <w:tcPr>
          <w:tcW w:w="7652" w:type="dxa"/>
        </w:tcPr>
        <w:p w:rsidR="001B571E" w:rsidRPr="00AB20E4" w:rsidRDefault="006A0503" w:rsidP="006F242C">
          <w:pPr>
            <w:tabs>
              <w:tab w:val="center" w:pos="4536"/>
              <w:tab w:val="right" w:pos="9072"/>
            </w:tabs>
            <w:jc w:val="right"/>
            <w:rPr>
              <w:sz w:val="24"/>
              <w:szCs w:val="24"/>
            </w:rPr>
          </w:pPr>
          <w:r>
            <w:rPr>
              <w:b/>
              <w:sz w:val="24"/>
              <w:szCs w:val="24"/>
            </w:rPr>
            <w:t>FBE Form No: 3</w:t>
          </w:r>
          <w:r w:rsidR="006F242C">
            <w:rPr>
              <w:b/>
              <w:sz w:val="24"/>
              <w:szCs w:val="24"/>
            </w:rPr>
            <w:t>8</w:t>
          </w:r>
          <w:r>
            <w:rPr>
              <w:b/>
              <w:sz w:val="24"/>
              <w:szCs w:val="24"/>
            </w:rPr>
            <w:t>S</w:t>
          </w:r>
        </w:p>
      </w:tc>
    </w:tr>
    <w:tr w:rsidR="001B571E" w:rsidRPr="00AB20E4" w:rsidTr="001B571E">
      <w:trPr>
        <w:trHeight w:val="1683"/>
        <w:jc w:val="center"/>
      </w:trPr>
      <w:tc>
        <w:tcPr>
          <w:tcW w:w="2429" w:type="dxa"/>
          <w:vAlign w:val="center"/>
        </w:tcPr>
        <w:p w:rsidR="001B571E" w:rsidRPr="00AB20E4" w:rsidRDefault="001B571E" w:rsidP="001B571E">
          <w:pPr>
            <w:tabs>
              <w:tab w:val="center" w:pos="4536"/>
              <w:tab w:val="right" w:pos="9072"/>
            </w:tabs>
            <w:rPr>
              <w:noProof/>
              <w:sz w:val="24"/>
              <w:szCs w:val="24"/>
            </w:rPr>
          </w:pPr>
          <w:r w:rsidRPr="00AB20E4">
            <w:rPr>
              <w:noProof/>
              <w:sz w:val="24"/>
              <w:szCs w:val="24"/>
            </w:rPr>
            <w:drawing>
              <wp:inline distT="0" distB="0" distL="0" distR="0" wp14:anchorId="14C6BE30" wp14:editId="277B0690">
                <wp:extent cx="1224651" cy="669851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7752" cy="6715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2" w:type="dxa"/>
        </w:tcPr>
        <w:p w:rsidR="001B571E" w:rsidRPr="00AB20E4" w:rsidRDefault="001B571E" w:rsidP="001B571E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4"/>
              <w:szCs w:val="24"/>
            </w:rPr>
          </w:pPr>
          <w:r w:rsidRPr="00AB20E4">
            <w:rPr>
              <w:color w:val="000000"/>
              <w:sz w:val="24"/>
              <w:szCs w:val="24"/>
            </w:rPr>
            <w:t>T.C.</w:t>
          </w:r>
        </w:p>
        <w:p w:rsidR="001B571E" w:rsidRPr="00AB20E4" w:rsidRDefault="001B571E" w:rsidP="001B571E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4"/>
              <w:szCs w:val="24"/>
            </w:rPr>
          </w:pPr>
          <w:r w:rsidRPr="00AB20E4">
            <w:rPr>
              <w:color w:val="000000"/>
              <w:sz w:val="24"/>
              <w:szCs w:val="24"/>
            </w:rPr>
            <w:t>SELÇUK ÜNİVERSİTESİ</w:t>
          </w:r>
        </w:p>
        <w:p w:rsidR="001B571E" w:rsidRPr="00AB20E4" w:rsidRDefault="001B571E" w:rsidP="001B571E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4"/>
              <w:szCs w:val="24"/>
            </w:rPr>
          </w:pPr>
          <w:r w:rsidRPr="00AB20E4">
            <w:rPr>
              <w:color w:val="000000"/>
              <w:sz w:val="24"/>
              <w:szCs w:val="24"/>
            </w:rPr>
            <w:t>FEN BİLİMLERİ ENSTİTÜSÜ</w:t>
          </w:r>
        </w:p>
        <w:p w:rsidR="001B571E" w:rsidRPr="001B571E" w:rsidRDefault="001B571E" w:rsidP="001F213B">
          <w:pPr>
            <w:jc w:val="center"/>
            <w:rPr>
              <w:b/>
              <w:sz w:val="24"/>
              <w:szCs w:val="24"/>
            </w:rPr>
          </w:pPr>
          <w:r w:rsidRPr="001B571E">
            <w:rPr>
              <w:b/>
              <w:sz w:val="24"/>
              <w:szCs w:val="24"/>
            </w:rPr>
            <w:t>ÖĞRENCİ D</w:t>
          </w:r>
          <w:r w:rsidR="001F213B">
            <w:rPr>
              <w:b/>
              <w:sz w:val="24"/>
              <w:szCs w:val="24"/>
            </w:rPr>
            <w:t>ERS TELAFİ MUVAFFAKİYET</w:t>
          </w:r>
          <w:r w:rsidRPr="001B571E">
            <w:rPr>
              <w:b/>
              <w:sz w:val="24"/>
              <w:szCs w:val="24"/>
            </w:rPr>
            <w:t xml:space="preserve"> FORMU</w:t>
          </w:r>
        </w:p>
      </w:tc>
    </w:tr>
  </w:tbl>
  <w:p w:rsidR="001B571E" w:rsidRDefault="001B571E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42C" w:rsidRDefault="006F242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C0724D"/>
    <w:multiLevelType w:val="hybridMultilevel"/>
    <w:tmpl w:val="4DAC227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bQwNjA1MTU3MzFW0lEKTi0uzszPAykwqgUA0Meh9iwAAAA="/>
  </w:docVars>
  <w:rsids>
    <w:rsidRoot w:val="00726C8A"/>
    <w:rsid w:val="000367F6"/>
    <w:rsid w:val="000515CC"/>
    <w:rsid w:val="000546E3"/>
    <w:rsid w:val="00061F5D"/>
    <w:rsid w:val="000653B5"/>
    <w:rsid w:val="000814E2"/>
    <w:rsid w:val="000C1718"/>
    <w:rsid w:val="00183DD2"/>
    <w:rsid w:val="00194847"/>
    <w:rsid w:val="001B571E"/>
    <w:rsid w:val="001C3497"/>
    <w:rsid w:val="001F213B"/>
    <w:rsid w:val="00297C3F"/>
    <w:rsid w:val="00323C52"/>
    <w:rsid w:val="003714EE"/>
    <w:rsid w:val="00387D2E"/>
    <w:rsid w:val="003A35F0"/>
    <w:rsid w:val="003C5DDB"/>
    <w:rsid w:val="003F3AA9"/>
    <w:rsid w:val="003F4D53"/>
    <w:rsid w:val="005F1CD6"/>
    <w:rsid w:val="00621FBC"/>
    <w:rsid w:val="006A0503"/>
    <w:rsid w:val="006C6903"/>
    <w:rsid w:val="006F242C"/>
    <w:rsid w:val="00724826"/>
    <w:rsid w:val="00726C8A"/>
    <w:rsid w:val="007B7D06"/>
    <w:rsid w:val="007C0240"/>
    <w:rsid w:val="00806751"/>
    <w:rsid w:val="00812EDA"/>
    <w:rsid w:val="00813F9F"/>
    <w:rsid w:val="0082169A"/>
    <w:rsid w:val="009E7595"/>
    <w:rsid w:val="00A117DF"/>
    <w:rsid w:val="00A428E5"/>
    <w:rsid w:val="00A44428"/>
    <w:rsid w:val="00A81623"/>
    <w:rsid w:val="00A97441"/>
    <w:rsid w:val="00AB5068"/>
    <w:rsid w:val="00B21C20"/>
    <w:rsid w:val="00BA13C6"/>
    <w:rsid w:val="00BD0BD2"/>
    <w:rsid w:val="00C40CA6"/>
    <w:rsid w:val="00CC4F59"/>
    <w:rsid w:val="00CF57B1"/>
    <w:rsid w:val="00D22AF4"/>
    <w:rsid w:val="00D708CF"/>
    <w:rsid w:val="00DE7DAD"/>
    <w:rsid w:val="00DF1E48"/>
    <w:rsid w:val="00E44DA4"/>
    <w:rsid w:val="00EA5C90"/>
    <w:rsid w:val="00F06013"/>
    <w:rsid w:val="00F16B17"/>
    <w:rsid w:val="00F344AB"/>
    <w:rsid w:val="00F83EE2"/>
    <w:rsid w:val="00FA4825"/>
    <w:rsid w:val="00FA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7221CB2-C0D2-4245-9741-89611EC21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C0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C4F5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C34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C3497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1B571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B571E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1B571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B571E"/>
    <w:rPr>
      <w:rFonts w:ascii="Times New Roman" w:eastAsia="Times New Roman" w:hAnsi="Times New Roman" w:cs="Times New Roman"/>
      <w:sz w:val="20"/>
      <w:szCs w:val="20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1B57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admin</cp:lastModifiedBy>
  <cp:revision>2</cp:revision>
  <cp:lastPrinted>2021-12-23T07:04:00Z</cp:lastPrinted>
  <dcterms:created xsi:type="dcterms:W3CDTF">2022-07-05T08:17:00Z</dcterms:created>
  <dcterms:modified xsi:type="dcterms:W3CDTF">2022-07-05T08:17:00Z</dcterms:modified>
</cp:coreProperties>
</file>